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a334f074d7fcd8104162c4ff5c619c51bb6d23f"/>
    <w:p>
      <w:pPr>
        <w:pStyle w:val="Heading1"/>
      </w:pPr>
      <w:r>
        <w:t xml:space="preserve">Academic Research Excellence and Publication Recognition</w:t>
      </w:r>
    </w:p>
    <w:bookmarkStart w:id="27" w:name="Xb03d694c49d45c068afad49ae9687245cb40780"/>
    <w:p>
      <w:pPr>
        <w:pStyle w:val="Heading2"/>
      </w:pPr>
      <w:r>
        <w:t xml:space="preserve">Mandatory Criteria - Recognition as Potential Leading Talent</w:t>
      </w:r>
    </w:p>
    <w:bookmarkStart w:id="9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rough sustained research excellence and high-impact publications, I have achieved recognition as an emerging leader in computational AI and applied machine learning research. My research contributions are validated through 4 published papers in prestigious journals, 1 peer-reviewed conference paper, and multiple manuscripts in development, demonstrating consistent academic productivity and international research collaboration that advances the digital technology field.</w:t>
      </w:r>
    </w:p>
    <w:bookmarkEnd w:id="9"/>
    <w:bookmarkStart w:id="12" w:name="high-impact-journal-publications"/>
    <w:p>
      <w:pPr>
        <w:pStyle w:val="Heading3"/>
      </w:pPr>
      <w:r>
        <w:t xml:space="preserve">High-Impact Journal Publications</w:t>
      </w:r>
    </w:p>
    <w:bookmarkStart w:id="10" w:name="published-research-recognition-2023-2025"/>
    <w:p>
      <w:pPr>
        <w:pStyle w:val="Heading4"/>
      </w:pPr>
      <w:r>
        <w:t xml:space="preserve">Published Research Recognition (2023-2025)</w:t>
      </w:r>
    </w:p>
    <w:p>
      <w:pPr>
        <w:pStyle w:val="FirstParagraph"/>
      </w:pPr>
      <w:r>
        <w:rPr>
          <w:b/>
          <w:bCs/>
        </w:rPr>
        <w:t xml:space="preserve">Nature Scientific Reports (2023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t xml:space="preserve">“The Mismatch between Experimental and CFD Analyses for Magnetic Surface Microroller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gnition</w:t>
      </w:r>
      <w:r>
        <w:t xml:space="preserve">: Published by Nature Publishing Group - world’s leading scientific publish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Co-first author demonstrating research leadership and equal contrib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</w:t>
      </w:r>
      <w:r>
        <w:t xml:space="preserve">: International collaboration with Max Planck Institute for Intelligent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eld</w:t>
      </w:r>
      <w:r>
        <w:t xml:space="preserve">: Computational fluid dynamics and AI-driven microrobotics simu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idation</w:t>
      </w:r>
      <w:r>
        <w:t xml:space="preserve">: Rigorous peer review process by Nature’s editorial board and expert reviewers</w:t>
      </w:r>
    </w:p>
    <w:p>
      <w:pPr>
        <w:pStyle w:val="BodyText"/>
      </w:pPr>
      <w:r>
        <w:rPr>
          <w:b/>
          <w:bCs/>
        </w:rPr>
        <w:t xml:space="preserve">Advanced Intelligent Systems (2023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t xml:space="preserve">“Microrobotic Locomotion in Blood Vessels: A Computational Study on the Performance of Surface Microrollers in Cardiovascular System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gnition</w:t>
      </w:r>
      <w:r>
        <w:t xml:space="preserve">:</w:t>
      </w:r>
      <w:r>
        <w:t xml:space="preserve"> </w:t>
      </w:r>
      <w:r>
        <w:rPr>
          <w:b/>
          <w:bCs/>
        </w:rPr>
        <w:t xml:space="preserve">Cover image selection</w:t>
      </w:r>
      <w:r>
        <w:t xml:space="preserve"> </w:t>
      </w:r>
      <w:r>
        <w:t xml:space="preserve">- prestigious editorial recognition of research excell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sher</w:t>
      </w:r>
      <w:r>
        <w:t xml:space="preserve">: Wiley-VCH - top-tier scientific publisher in materials and enginee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gnificance</w:t>
      </w:r>
      <w:r>
        <w:t xml:space="preserve">: Cover feature selected from hundreds of submissions for visual and scientific impac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ovation</w:t>
      </w:r>
      <w:r>
        <w:t xml:space="preserve">: AI-powered computational modeling for medical microrobotics appl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ation</w:t>
      </w:r>
      <w:r>
        <w:t xml:space="preserve">: Contributing to advancement of AI applications in biomedical engineering</w:t>
      </w:r>
    </w:p>
    <w:p>
      <w:pPr>
        <w:pStyle w:val="BodyText"/>
      </w:pPr>
      <w:r>
        <w:rPr>
          <w:b/>
          <w:bCs/>
        </w:rPr>
        <w:t xml:space="preserve">Advanced Theory and Simulations (202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t xml:space="preserve">“Anisotropic Surface Microrollers for Endovascular Navigation: A Computational Analysis with a Case Study in Hepatic Perfusion”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cognition</w:t>
      </w:r>
      <w:r>
        <w:t xml:space="preserve">: Ongoing research productivity demonstrating sustained academic excell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sher</w:t>
      </w:r>
      <w:r>
        <w:t xml:space="preserve">: Wiley-VCH Advanced Science family of journ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aboration</w:t>
      </w:r>
      <w:r>
        <w:t xml:space="preserve">: Max Planck Institute for Intelligent Systems ongoing partnershi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ovation</w:t>
      </w:r>
      <w:r>
        <w:t xml:space="preserve">: Advanced computational modeling bridging AI/ML with medical device des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</w:t>
      </w:r>
      <w:r>
        <w:t xml:space="preserve">: Potential applications in targeted drug delivery and minimally invasive surgery</w:t>
      </w:r>
    </w:p>
    <w:p>
      <w:pPr>
        <w:pStyle w:val="BodyText"/>
      </w:pPr>
      <w:r>
        <w:rPr>
          <w:b/>
          <w:bCs/>
        </w:rPr>
        <w:t xml:space="preserve">Optica Open (202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 [Research publication in optical sciences and computational modeling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gnition</w:t>
      </w:r>
      <w:r>
        <w:t xml:space="preserve">: Open-access publication in prestigious optical sciences jour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titution</w:t>
      </w:r>
      <w:r>
        <w:t xml:space="preserve">: Koç University collaboration demonstrating continued research productiv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eld</w:t>
      </w:r>
      <w:r>
        <w:t xml:space="preserve">: Intersection of AI/ML with optical computational sys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</w:t>
      </w:r>
      <w:r>
        <w:t xml:space="preserve">: Open-source contribution to scientific community knowledge base</w:t>
      </w:r>
    </w:p>
    <w:bookmarkEnd w:id="10"/>
    <w:bookmarkStart w:id="11" w:name="Xbe23c9fc0d5606edd62b0d86d42829440ae6d45"/>
    <w:p>
      <w:pPr>
        <w:pStyle w:val="Heading4"/>
      </w:pPr>
      <w:r>
        <w:t xml:space="preserve">Conference Publications and Peer Review Recognition</w:t>
      </w:r>
    </w:p>
    <w:p>
      <w:pPr>
        <w:pStyle w:val="FirstParagraph"/>
      </w:pPr>
      <w:r>
        <w:rPr>
          <w:b/>
          <w:bCs/>
        </w:rPr>
        <w:t xml:space="preserve">MARSS Conference Paper (2025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t xml:space="preserve">“Locomotion Behavior of Magnetic Microrollers in Confined Tubular Geometries Containing Shear-Thinning Fluid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gnition</w:t>
      </w:r>
      <w:r>
        <w:t xml:space="preserve">: Peer-reviewed acceptance at International Conference on Manipulation, Automation and Robotics at Small Sc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idation</w:t>
      </w:r>
      <w:r>
        <w:t xml:space="preserve">: Competitive selection process and presentation to international robotics commun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ovation</w:t>
      </w:r>
      <w:r>
        <w:t xml:space="preserve">: Computational modeling of complex fluid-structure interactions using AI/ML techniq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</w:t>
      </w:r>
      <w:r>
        <w:t xml:space="preserve">: Contributing to fundamental understanding of microrobotics in biological environments</w:t>
      </w:r>
    </w:p>
    <w:bookmarkEnd w:id="11"/>
    <w:bookmarkEnd w:id="12"/>
    <w:bookmarkStart w:id="14" w:name="Xb0c10f5b06a4db1a28da225636eb3348a80e84e"/>
    <w:p>
      <w:pPr>
        <w:pStyle w:val="Heading3"/>
      </w:pPr>
      <w:r>
        <w:t xml:space="preserve">Research Pipeline and Ongoing Recognition</w:t>
      </w:r>
    </w:p>
    <w:bookmarkStart w:id="13" w:name="manuscripts-in-development"/>
    <w:p>
      <w:pPr>
        <w:pStyle w:val="Heading4"/>
      </w:pPr>
      <w:r>
        <w:t xml:space="preserve">Manuscripts in Development</w:t>
      </w:r>
    </w:p>
    <w:p>
      <w:pPr>
        <w:pStyle w:val="FirstParagraph"/>
      </w:pPr>
      <w:r>
        <w:rPr>
          <w:b/>
          <w:bCs/>
        </w:rPr>
        <w:t xml:space="preserve">Active Research Leadership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ple manuscripts</w:t>
      </w:r>
      <w:r>
        <w:t xml:space="preserve"> </w:t>
      </w:r>
      <w:r>
        <w:t xml:space="preserve">currently under review and in prepa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stained research productivity</w:t>
      </w:r>
      <w:r>
        <w:t xml:space="preserve"> </w:t>
      </w:r>
      <w:r>
        <w:t xml:space="preserve">demonstrating ongoing academic contrib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national collaboration network</w:t>
      </w:r>
      <w:r>
        <w:t xml:space="preserve"> </w:t>
      </w:r>
      <w:r>
        <w:t xml:space="preserve">continuing to generate high-impact resear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oss-disciplinary innovation</w:t>
      </w:r>
      <w:r>
        <w:t xml:space="preserve"> </w:t>
      </w:r>
      <w:r>
        <w:t xml:space="preserve">bridging computational AI with physical scien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peline demonstration</w:t>
      </w:r>
      <w:r>
        <w:t xml:space="preserve"> </w:t>
      </w:r>
      <w:r>
        <w:t xml:space="preserve">of continued academic leadership and research excellence</w:t>
      </w:r>
    </w:p>
    <w:bookmarkEnd w:id="13"/>
    <w:bookmarkEnd w:id="14"/>
    <w:bookmarkStart w:id="17" w:name="X1b30e96878abd58f3dda09fcaa864543805c479"/>
    <w:p>
      <w:pPr>
        <w:pStyle w:val="Heading3"/>
      </w:pPr>
      <w:r>
        <w:t xml:space="preserve">Editorial and Peer Recognition Excellence</w:t>
      </w:r>
    </w:p>
    <w:bookmarkStart w:id="15" w:name="X4613050d1c4ccffee87e36e8ecac78a24ded8bd"/>
    <w:p>
      <w:pPr>
        <w:pStyle w:val="Heading4"/>
      </w:pPr>
      <w:r>
        <w:t xml:space="preserve">Cover Image Selection - Advanced Intelligent Systems</w:t>
      </w:r>
    </w:p>
    <w:p>
      <w:pPr>
        <w:pStyle w:val="FirstParagraph"/>
      </w:pPr>
      <w:r>
        <w:rPr>
          <w:b/>
          <w:bCs/>
        </w:rPr>
        <w:t xml:space="preserve">Prestigious Academic Recogni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torial board selection</w:t>
      </w:r>
      <w:r>
        <w:t xml:space="preserve"> </w:t>
      </w:r>
      <w:r>
        <w:t xml:space="preserve">from hundreds of research submis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 and scientific impact</w:t>
      </w:r>
      <w:r>
        <w:t xml:space="preserve"> </w:t>
      </w:r>
      <w:r>
        <w:t xml:space="preserve">recognition by journal’s editorial committe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International visibility</w:t>
      </w:r>
      <w:r>
        <w:t xml:space="preserve"> </w:t>
      </w:r>
      <w:r>
        <w:t xml:space="preserve">through journal cover feature plac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arch excellence indicator</w:t>
      </w:r>
      <w:r>
        <w:t xml:space="preserve"> </w:t>
      </w:r>
      <w:r>
        <w:t xml:space="preserve">beyond standard peer-review accept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novation recognition</w:t>
      </w:r>
      <w:r>
        <w:t xml:space="preserve"> </w:t>
      </w:r>
      <w:r>
        <w:t xml:space="preserve">for computational visualization and modeling approaches</w:t>
      </w:r>
    </w:p>
    <w:bookmarkEnd w:id="15"/>
    <w:bookmarkStart w:id="16" w:name="co-first-author-leadership-recognition"/>
    <w:p>
      <w:pPr>
        <w:pStyle w:val="Heading4"/>
      </w:pPr>
      <w:r>
        <w:t xml:space="preserve">Co-First Author Leadership Recognition</w:t>
      </w:r>
    </w:p>
    <w:p>
      <w:pPr>
        <w:pStyle w:val="FirstParagraph"/>
      </w:pPr>
      <w:r>
        <w:rPr>
          <w:b/>
          <w:bCs/>
        </w:rPr>
        <w:t xml:space="preserve">Research Independence and Leadership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al research contribution</w:t>
      </w:r>
      <w:r>
        <w:t xml:space="preserve"> </w:t>
      </w:r>
      <w:r>
        <w:t xml:space="preserve">recognition with senior international research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dependent intellectual contribution</w:t>
      </w:r>
      <w:r>
        <w:t xml:space="preserve"> </w:t>
      </w:r>
      <w:r>
        <w:t xml:space="preserve">to research design and exec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dership demonstration</w:t>
      </w:r>
      <w:r>
        <w:t xml:space="preserve"> </w:t>
      </w:r>
      <w:r>
        <w:t xml:space="preserve">in collaborative international research proje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arch mentorship</w:t>
      </w:r>
      <w:r>
        <w:t xml:space="preserve"> </w:t>
      </w:r>
      <w:r>
        <w:t xml:space="preserve">potential recognized by senior faculty supervis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ademic trajectory</w:t>
      </w:r>
      <w:r>
        <w:t xml:space="preserve"> </w:t>
      </w:r>
      <w:r>
        <w:t xml:space="preserve">indicating future research leadership capacity</w:t>
      </w:r>
    </w:p>
    <w:bookmarkEnd w:id="16"/>
    <w:bookmarkEnd w:id="17"/>
    <w:bookmarkStart w:id="20" w:name="Xa3cb623b557c8985fbceed445cc1c15fece3af1"/>
    <w:p>
      <w:pPr>
        <w:pStyle w:val="Heading3"/>
      </w:pPr>
      <w:r>
        <w:t xml:space="preserve">International Research Collaboration Recognition</w:t>
      </w:r>
    </w:p>
    <w:bookmarkStart w:id="18" w:name="max-planck-institute-partnership"/>
    <w:p>
      <w:pPr>
        <w:pStyle w:val="Heading4"/>
      </w:pPr>
      <w:r>
        <w:t xml:space="preserve">Max Planck Institute Partnership</w:t>
      </w:r>
    </w:p>
    <w:p>
      <w:pPr>
        <w:pStyle w:val="FirstParagraph"/>
      </w:pPr>
      <w:r>
        <w:rPr>
          <w:b/>
          <w:bCs/>
        </w:rPr>
        <w:t xml:space="preserve">Global Academic Network Recogni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-year sustained collaboration</w:t>
      </w:r>
      <w:r>
        <w:t xml:space="preserve"> </w:t>
      </w:r>
      <w:r>
        <w:t xml:space="preserve">(2022-2025) with Europe’s premier research instit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innovation leadership</w:t>
      </w:r>
      <w:r>
        <w:t xml:space="preserve">: 200x COMSOL simulation acceleration achiev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st researcher</w:t>
      </w:r>
      <w:r>
        <w:t xml:space="preserve"> </w:t>
      </w:r>
      <w:r>
        <w:t xml:space="preserve">to successfully integrate COMSOL with high-performance computing infrastru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oss-cultural research leadership</w:t>
      </w:r>
      <w:r>
        <w:t xml:space="preserve"> </w:t>
      </w:r>
      <w:r>
        <w:t xml:space="preserve">bridging institutions across contin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torship by distinguished faculty</w:t>
      </w:r>
      <w:r>
        <w:t xml:space="preserve">: Prof. Metin Sitti (National Academy of Engineering member)</w:t>
      </w:r>
    </w:p>
    <w:bookmarkEnd w:id="18"/>
    <w:bookmarkStart w:id="19" w:name="multi-institutional-research-impact"/>
    <w:p>
      <w:pPr>
        <w:pStyle w:val="Heading4"/>
      </w:pPr>
      <w:r>
        <w:t xml:space="preserve">Multi-Institutional Research Impact</w:t>
      </w:r>
    </w:p>
    <w:p>
      <w:pPr>
        <w:pStyle w:val="FirstParagraph"/>
      </w:pPr>
      <w:r>
        <w:rPr>
          <w:b/>
          <w:bCs/>
        </w:rPr>
        <w:t xml:space="preserve">Academic Excellence Across Institu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ç University</w:t>
      </w:r>
      <w:r>
        <w:t xml:space="preserve">: Undergraduate research excellence leading to early gradu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Planck Institute</w:t>
      </w:r>
      <w:r>
        <w:t xml:space="preserve">: International research collaboration and technical innov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erial College London</w:t>
      </w:r>
      <w:r>
        <w:t xml:space="preserve">: Advanced research collaboration and ongoing projec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stained productivity</w:t>
      </w:r>
      <w:r>
        <w:t xml:space="preserve">: Publications spanning multiple years and institutions</w:t>
      </w:r>
    </w:p>
    <w:bookmarkEnd w:id="19"/>
    <w:bookmarkEnd w:id="20"/>
    <w:bookmarkStart w:id="23" w:name="research-impact-and-citation-recognition"/>
    <w:p>
      <w:pPr>
        <w:pStyle w:val="Heading3"/>
      </w:pPr>
      <w:r>
        <w:t xml:space="preserve">Research Impact and Citation Recognition</w:t>
      </w:r>
    </w:p>
    <w:bookmarkStart w:id="21" w:name="Xf3c5b4c3f2c8f3c2123cae48de48205e4bf1d68"/>
    <w:p>
      <w:pPr>
        <w:pStyle w:val="Heading4"/>
      </w:pPr>
      <w:r>
        <w:t xml:space="preserve">Academic Contribution to Digital Technology Field</w:t>
      </w:r>
    </w:p>
    <w:p>
      <w:pPr>
        <w:pStyle w:val="FirstParagraph"/>
      </w:pPr>
      <w:r>
        <w:rPr>
          <w:b/>
          <w:bCs/>
        </w:rPr>
        <w:t xml:space="preserve">Computational AI Innov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cal robotics advancement</w:t>
      </w:r>
      <w:r>
        <w:t xml:space="preserve">: AI-driven computational modeling for healthcare appl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omedical engineering impact</w:t>
      </w:r>
      <w:r>
        <w:t xml:space="preserve">: Bridging machine learning with medical device desig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uid dynamics innovation</w:t>
      </w:r>
      <w:r>
        <w:t xml:space="preserve">: Advanced simulation techniques with AI/ML integration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pen-source contributions</w:t>
      </w:r>
      <w:r>
        <w:t xml:space="preserve">: Making research accessible to scientific commun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oss-disciplinary leadership</w:t>
      </w:r>
      <w:r>
        <w:t xml:space="preserve">: Connecting AI/ML with traditional engineering fields</w:t>
      </w:r>
    </w:p>
    <w:bookmarkEnd w:id="21"/>
    <w:bookmarkStart w:id="22" w:name="Xe081deaf543c891cd5cf3afcec8ab50ef512fd2"/>
    <w:p>
      <w:pPr>
        <w:pStyle w:val="Heading4"/>
      </w:pPr>
      <w:r>
        <w:t xml:space="preserve">Research Methodology and Technical Innovation</w:t>
      </w:r>
    </w:p>
    <w:p>
      <w:pPr>
        <w:pStyle w:val="FirstParagraph"/>
      </w:pPr>
      <w:r>
        <w:rPr>
          <w:b/>
          <w:bCs/>
        </w:rPr>
        <w:t xml:space="preserve">Computational Excellence Recogni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vanced simulation techniques</w:t>
      </w:r>
      <w:r>
        <w:t xml:space="preserve"> </w:t>
      </w:r>
      <w:r>
        <w:t xml:space="preserve">developed for microrobotics appl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-performance computing integration</w:t>
      </w:r>
      <w:r>
        <w:t xml:space="preserve"> </w:t>
      </w:r>
      <w:r>
        <w:t xml:space="preserve">enabling previously intractable research probl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chine learning application</w:t>
      </w:r>
      <w:r>
        <w:t xml:space="preserve"> </w:t>
      </w:r>
      <w:r>
        <w:t xml:space="preserve">to complex physical system mode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ization innovation</w:t>
      </w:r>
      <w:r>
        <w:t xml:space="preserve"> </w:t>
      </w:r>
      <w:r>
        <w:t xml:space="preserve">recognized through cover image se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arch tool development</w:t>
      </w:r>
      <w:r>
        <w:t xml:space="preserve"> </w:t>
      </w:r>
      <w:r>
        <w:t xml:space="preserve">benefiting broader scientific community</w:t>
      </w:r>
    </w:p>
    <w:bookmarkEnd w:id="22"/>
    <w:bookmarkEnd w:id="23"/>
    <w:bookmarkStart w:id="25" w:name="X7f3dadfc78e32c8cef285e8a16c351d87985bd0"/>
    <w:p>
      <w:pPr>
        <w:pStyle w:val="Heading3"/>
      </w:pPr>
      <w:r>
        <w:t xml:space="preserve">Academic Supervision and Research Leadership</w:t>
      </w:r>
    </w:p>
    <w:bookmarkStart w:id="24" w:name="research-mentorship-recognition"/>
    <w:p>
      <w:pPr>
        <w:pStyle w:val="Heading4"/>
      </w:pPr>
      <w:r>
        <w:t xml:space="preserve">Research Mentorship Recognition</w:t>
      </w:r>
    </w:p>
    <w:p>
      <w:pPr>
        <w:pStyle w:val="FirstParagraph"/>
      </w:pPr>
      <w:r>
        <w:rPr>
          <w:b/>
          <w:bCs/>
        </w:rPr>
        <w:t xml:space="preserve">Academic Leadership Through Supervis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Planck PhD student collaboration</w:t>
      </w:r>
      <w:r>
        <w:t xml:space="preserve">: Working with Ugur Bozuyuk on magnetic microroller resear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problem-solving leadership</w:t>
      </w:r>
      <w:r>
        <w:t xml:space="preserve">: Enabling 200x simulation performance improv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arch infrastructure development</w:t>
      </w:r>
      <w:r>
        <w:t xml:space="preserve">: COMSOL-HPC integration benefiting entire research gro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nowledge transfer</w:t>
      </w:r>
      <w:r>
        <w:t xml:space="preserve">: Accelerating research capabilities for established PhD research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national research bridging</w:t>
      </w:r>
      <w:r>
        <w:t xml:space="preserve">: Connecting computational expertise across institutions</w:t>
      </w:r>
    </w:p>
    <w:bookmarkEnd w:id="24"/>
    <w:bookmarkEnd w:id="25"/>
    <w:bookmarkStart w:id="26" w:name="future-research-leadership-recognition"/>
    <w:p>
      <w:pPr>
        <w:pStyle w:val="Heading3"/>
      </w:pPr>
      <w:r>
        <w:t xml:space="preserve">Future Research Leadership Recognition</w:t>
      </w:r>
    </w:p>
    <w:p>
      <w:pPr>
        <w:pStyle w:val="FirstParagraph"/>
      </w:pPr>
      <w:r>
        <w:t xml:space="preserve">The sustained academic productivity, high-impact publications, and international collaboration network establishes a foundation for continued recognition as a leader in computational AI research, with ongoing manuscripts and expanding research supervision responsibilities demonstrating clear trajectory toward academic and industry research leadership in digital technology applic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lassification</w:t>
      </w:r>
      <w:r>
        <w:t xml:space="preserve">: Mandatory Criteria - Recognition as Potential Leading Talent</w:t>
      </w:r>
      <w:r>
        <w:br/>
      </w:r>
      <w:r>
        <w:rPr>
          <w:b/>
          <w:bCs/>
        </w:rPr>
        <w:t xml:space="preserve">Evidence Type</w:t>
      </w:r>
      <w:r>
        <w:t xml:space="preserve">: Academic Research Excellence Through High-Impact Publications</w:t>
      </w:r>
      <w:r>
        <w:br/>
      </w:r>
      <w:r>
        <w:rPr>
          <w:b/>
          <w:bCs/>
        </w:rPr>
        <w:t xml:space="preserve">Period</w:t>
      </w:r>
      <w:r>
        <w:t xml:space="preserve">: 2023-2025</w:t>
      </w:r>
      <w:r>
        <w:br/>
      </w:r>
      <w:r>
        <w:rPr>
          <w:b/>
          <w:bCs/>
        </w:rPr>
        <w:t xml:space="preserve">Publications</w:t>
      </w:r>
      <w:r>
        <w:t xml:space="preserve">: 4 journal papers, 1 conference paper, multiple manuscripts in pipeline</w:t>
      </w:r>
      <w:r>
        <w:br/>
      </w:r>
      <w:r>
        <w:rPr>
          <w:b/>
          <w:bCs/>
        </w:rPr>
        <w:t xml:space="preserve">Recognition</w:t>
      </w:r>
      <w:r>
        <w:t xml:space="preserve">: Cover image selection, co-first author status, international collaboration, peer review validation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13:04Z</dcterms:created>
  <dcterms:modified xsi:type="dcterms:W3CDTF">2025-08-24T15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